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澳洲16天行程研究報告"/>
    <w:p>
      <w:pPr>
        <w:pStyle w:val="Heading1"/>
      </w:pPr>
      <w:r>
        <w:t xml:space="preserve">澳洲16天行程研究報告</w:t>
      </w:r>
    </w:p>
    <w:bookmarkStart w:id="20" w:name="摘要"/>
    <w:p>
      <w:pPr>
        <w:pStyle w:val="Heading2"/>
      </w:pPr>
      <w:r>
        <w:t xml:space="preserve">摘要</w:t>
      </w:r>
    </w:p>
    <w:p>
      <w:pPr>
        <w:pStyle w:val="FirstParagraph"/>
      </w:pPr>
      <w:r>
        <w:t xml:space="preserve">本報告旨在為澳洲布里斯本及黃金海岸的16天行程提供詳盡的景點、美食及旅遊資訊。透過本次研究，我們成功獲取了所有行程景點的精確地址與GPS座標，並為每個主要區域提供了豐富的美食及周邊景點建議。此外，報告亦涵蓋了澳洲旅遊的實用資訊，包括氣候、交通、貨幣、通訊及文化注意事項等，以期為旅客提供最完善的行前準備參考。</w:t>
      </w:r>
    </w:p>
    <w:bookmarkEnd w:id="20"/>
    <w:bookmarkStart w:id="27" w:name="景點美食與周邊景點推薦"/>
    <w:p>
      <w:pPr>
        <w:pStyle w:val="Heading2"/>
      </w:pPr>
      <w:r>
        <w:t xml:space="preserve">景點、美食與周邊景點推薦</w:t>
      </w:r>
    </w:p>
    <w:bookmarkStart w:id="23" w:name="布里斯本"/>
    <w:p>
      <w:pPr>
        <w:pStyle w:val="Heading3"/>
      </w:pPr>
      <w:r>
        <w:t xml:space="preserve">布里斯本</w:t>
      </w:r>
    </w:p>
    <w:bookmarkStart w:id="21" w:name="南岸公園-south-bank-區域"/>
    <w:p>
      <w:pPr>
        <w:pStyle w:val="Heading4"/>
      </w:pPr>
      <w:r>
        <w:t xml:space="preserve">南岸公園 (South Bank) 區域</w:t>
      </w:r>
    </w:p>
    <w:p>
      <w:pPr>
        <w:pStyle w:val="FirstParagraph"/>
      </w:pPr>
      <w:r>
        <w:t xml:space="preserve">此區域是布里斯本的文化中心，匯集了多個重要景點。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主要景點</w:t>
      </w:r>
      <w:r>
        <w:t xml:space="preserve">: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昆士蘭藝術館 (QAG)</w:t>
      </w:r>
      <w:r>
        <w:t xml:space="preserve">: 收藏豐富的國內外藝術品。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現代藝術館 (GOMA)</w:t>
      </w:r>
      <w:r>
        <w:t xml:space="preserve">: 展示當代藝術，建築本身也極具特色。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TAFE Queensland (South Bank Campus)</w:t>
      </w:r>
      <w:r>
        <w:t xml:space="preserve">: 知名技職教育學院。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南岸公園與文創假日市集</w:t>
      </w:r>
      <w:r>
        <w:t xml:space="preserve">: 週末的市集是尋寶的好去處。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美食推薦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Julius Pizzeria</w:t>
      </w:r>
      <w:r>
        <w:t xml:space="preserve">: 熱門的義式餐廳，披薩和義大利麵都廣受好評。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Ramen Danbo</w:t>
      </w:r>
      <w:r>
        <w:t xml:space="preserve">: 道地的日式拉麵，湯頭濃郁。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The Jetty South Bank</w:t>
      </w:r>
      <w:r>
        <w:t xml:space="preserve">: 擁有絕佳河景的餐廳，提供精緻的現代澳洲料理。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周邊景點推薦</w:t>
      </w:r>
      <w:r>
        <w:t xml:space="preserve">: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布里斯本摩天輪 (The Wheel of Brisbane)</w:t>
      </w:r>
      <w:r>
        <w:t xml:space="preserve">: 搭上摩天輪，將布里斯本的城市風光盡收眼底。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Streets Beach</w:t>
      </w:r>
      <w:r>
        <w:t xml:space="preserve">: 獨特的人造沙灘，是市區的消暑勝地。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龍柏無尾熊保護區 (Lone Pine Koala Sanctuary)</w:t>
      </w:r>
      <w:r>
        <w:t xml:space="preserve">: 可與無尾熊、袋鼠等澳洲代表性動物近距離互動。</w:t>
      </w:r>
    </w:p>
    <w:bookmarkEnd w:id="21"/>
    <w:bookmarkStart w:id="22" w:name="fortitude-valley-區域"/>
    <w:p>
      <w:pPr>
        <w:pStyle w:val="Heading4"/>
      </w:pPr>
      <w:r>
        <w:t xml:space="preserve">Fortitude Valley 區域</w:t>
      </w:r>
    </w:p>
    <w:p>
      <w:pPr>
        <w:pStyle w:val="FirstParagraph"/>
      </w:pPr>
      <w:r>
        <w:t xml:space="preserve">毅力谷是布里斯本的潮流指標，充滿活力的夜生活、獨立設計師小店與風格獨具的餐廳，皆匯集於此。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主要景點</w:t>
      </w:r>
      <w:r>
        <w:t xml:space="preserve">:</w:t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Brisbane Makerspace</w:t>
      </w:r>
      <w:r>
        <w:t xml:space="preserve">: 創客空間，可在此體驗手作樂趣。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美食推薦</w:t>
      </w:r>
      <w:r>
        <w:t xml:space="preserve">:</w:t>
      </w:r>
    </w:p>
    <w:p>
      <w:pPr>
        <w:numPr>
          <w:ilvl w:val="1"/>
          <w:numId w:val="1007"/>
        </w:numPr>
        <w:pStyle w:val="Compact"/>
      </w:pPr>
      <w:r>
        <w:rPr>
          <w:bCs/>
          <w:b/>
        </w:rPr>
        <w:t xml:space="preserve">Gerard’s Bistro</w:t>
      </w:r>
      <w:r>
        <w:t xml:space="preserve">: 時髦的中東餐廳，菜色精緻美味。</w:t>
      </w:r>
    </w:p>
    <w:p>
      <w:pPr>
        <w:numPr>
          <w:ilvl w:val="1"/>
          <w:numId w:val="1007"/>
        </w:numPr>
        <w:pStyle w:val="Compact"/>
      </w:pPr>
      <w:r>
        <w:rPr>
          <w:bCs/>
          <w:b/>
        </w:rPr>
        <w:t xml:space="preserve">SameSame</w:t>
      </w:r>
      <w:r>
        <w:t xml:space="preserve">: 現代泰式料理，餐廳氛圍極佳。</w:t>
      </w:r>
    </w:p>
    <w:p>
      <w:pPr>
        <w:numPr>
          <w:ilvl w:val="1"/>
          <w:numId w:val="1007"/>
        </w:numPr>
        <w:pStyle w:val="Compact"/>
      </w:pPr>
      <w:r>
        <w:rPr>
          <w:bCs/>
          <w:b/>
        </w:rPr>
        <w:t xml:space="preserve">Honto</w:t>
      </w:r>
      <w:r>
        <w:t xml:space="preserve">: 隱身在小巷中的日式餐廳，提供高品質的壽司和創意料理。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周邊景點推薦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James Street</w:t>
      </w:r>
      <w:r>
        <w:t xml:space="preserve">: 精品店、咖啡廳林立的時尚街區，是逛街購物的首選。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Chinatown Mall</w:t>
      </w:r>
      <w:r>
        <w:t xml:space="preserve">: 可在此品嘗到各式亞洲美食。</w:t>
      </w:r>
    </w:p>
    <w:bookmarkEnd w:id="22"/>
    <w:bookmarkEnd w:id="23"/>
    <w:bookmarkStart w:id="26" w:name="黃金海岸"/>
    <w:p>
      <w:pPr>
        <w:pStyle w:val="Heading3"/>
      </w:pPr>
      <w:r>
        <w:t xml:space="preserve">黃金海岸</w:t>
      </w:r>
    </w:p>
    <w:bookmarkStart w:id="24" w:name="hota-home-of-the-arts-marina-mirage-區域"/>
    <w:p>
      <w:pPr>
        <w:pStyle w:val="Heading4"/>
      </w:pPr>
      <w:r>
        <w:t xml:space="preserve">HOTA (Home of the Arts) &amp; Marina Mirage 區域</w:t>
      </w:r>
    </w:p>
    <w:p>
      <w:pPr>
        <w:pStyle w:val="FirstParagraph"/>
      </w:pPr>
      <w:r>
        <w:t xml:space="preserve">此區域結合了藝術、購物與美食，是體驗黃金海岸悠閒生活的絕佳地點。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主要景點</w:t>
      </w:r>
      <w:r>
        <w:t xml:space="preserve">:</w:t>
      </w:r>
    </w:p>
    <w:p>
      <w:pPr>
        <w:numPr>
          <w:ilvl w:val="1"/>
          <w:numId w:val="1010"/>
        </w:numPr>
        <w:pStyle w:val="Compact"/>
      </w:pPr>
      <w:r>
        <w:rPr>
          <w:bCs/>
          <w:b/>
        </w:rPr>
        <w:t xml:space="preserve">HOTA (Home of the Arts)</w:t>
      </w:r>
      <w:r>
        <w:t xml:space="preserve">: 黃金海岸的藝術中心，包含美術館、劇院和電影院。</w:t>
      </w:r>
    </w:p>
    <w:p>
      <w:pPr>
        <w:numPr>
          <w:ilvl w:val="1"/>
          <w:numId w:val="1010"/>
        </w:numPr>
        <w:pStyle w:val="Compact"/>
      </w:pPr>
      <w:r>
        <w:rPr>
          <w:bCs/>
          <w:b/>
        </w:rPr>
        <w:t xml:space="preserve">Marina Mirage</w:t>
      </w:r>
      <w:r>
        <w:t xml:space="preserve">: 匯集多家精品店與高級餐廳的購物中心，並可欣賞海港景致。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美食推薦</w:t>
      </w:r>
      <w:r>
        <w:t xml:space="preserve">:</w:t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Omeros Bros Seafood Restaurant</w:t>
      </w:r>
      <w:r>
        <w:t xml:space="preserve">: 黃金海岸最著名的海鮮餐廳之一，提供各式新鮮海產。</w:t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Palette Restaurant</w:t>
      </w:r>
      <w:r>
        <w:t xml:space="preserve">: 位於HOTA內，將藝術與美食完美結合。</w:t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Social Eating House</w:t>
      </w:r>
      <w:r>
        <w:t xml:space="preserve">: 位於Broadbeach的熱門餐廳，提供創意的現代澳洲料理。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周邊景點推薦</w:t>
      </w:r>
      <w:r>
        <w:t xml:space="preserve">:</w:t>
      </w:r>
    </w:p>
    <w:p>
      <w:pPr>
        <w:numPr>
          <w:ilvl w:val="1"/>
          <w:numId w:val="1012"/>
        </w:numPr>
        <w:pStyle w:val="Compact"/>
      </w:pPr>
      <w:r>
        <w:rPr>
          <w:bCs/>
          <w:b/>
        </w:rPr>
        <w:t xml:space="preserve">衝浪者天堂沙灘 (Surfers Paradise Beach)</w:t>
      </w:r>
      <w:r>
        <w:t xml:space="preserve">: 黃金海岸的代名詞，可在此衝浪、游泳或享受日光浴。</w:t>
      </w:r>
    </w:p>
    <w:p>
      <w:pPr>
        <w:numPr>
          <w:ilvl w:val="1"/>
          <w:numId w:val="1012"/>
        </w:numPr>
        <w:pStyle w:val="Compact"/>
      </w:pPr>
      <w:r>
        <w:rPr>
          <w:bCs/>
          <w:b/>
        </w:rPr>
        <w:t xml:space="preserve">海洋世界 (Sea World)</w:t>
      </w:r>
      <w:r>
        <w:t xml:space="preserve">: 適合全家大小的主題公園，可觀賞海洋生物表演。</w:t>
      </w:r>
    </w:p>
    <w:bookmarkEnd w:id="24"/>
    <w:bookmarkStart w:id="25" w:name="澳洲黃金海岸電影世界-warner-bros.-movie-world-區域"/>
    <w:p>
      <w:pPr>
        <w:pStyle w:val="Heading4"/>
      </w:pPr>
      <w:r>
        <w:t xml:space="preserve">澳洲黃金海岸電影世界 (Warner Bros. Movie World) 區域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主要景點</w:t>
      </w:r>
      <w:r>
        <w:t xml:space="preserve">:</w:t>
      </w:r>
    </w:p>
    <w:p>
      <w:pPr>
        <w:numPr>
          <w:ilvl w:val="1"/>
          <w:numId w:val="1014"/>
        </w:numPr>
        <w:pStyle w:val="Compact"/>
      </w:pPr>
      <w:r>
        <w:rPr>
          <w:bCs/>
          <w:b/>
        </w:rPr>
        <w:t xml:space="preserve">澳洲黃金海岸電影世界</w:t>
      </w:r>
      <w:r>
        <w:t xml:space="preserve">: 以電影為主題的樂園，有多項刺激的遊樂設施和精彩的表演。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美食推薦</w:t>
      </w:r>
      <w:r>
        <w:t xml:space="preserve">: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Westfield Coomera</w:t>
      </w:r>
      <w:r>
        <w:t xml:space="preserve">: 鄰近電影世界的購物中心，提供多樣化的餐飲選擇。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Australian Outback Spectacular</w:t>
      </w:r>
      <w:r>
        <w:t xml:space="preserve">: 結合晚餐與表演的獨特體驗。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周邊景點推薦</w:t>
      </w:r>
      <w:r>
        <w:t xml:space="preserve">:</w:t>
      </w:r>
    </w:p>
    <w:p>
      <w:pPr>
        <w:numPr>
          <w:ilvl w:val="1"/>
          <w:numId w:val="1016"/>
        </w:numPr>
        <w:pStyle w:val="Compact"/>
      </w:pPr>
      <w:r>
        <w:rPr>
          <w:bCs/>
          <w:b/>
        </w:rPr>
        <w:t xml:space="preserve">Wet’n’Wild Gold Coast</w:t>
      </w:r>
      <w:r>
        <w:t xml:space="preserve">: 大型水上樂園，是夏日消暑的最佳去處。</w:t>
      </w:r>
    </w:p>
    <w:p>
      <w:pPr>
        <w:numPr>
          <w:ilvl w:val="1"/>
          <w:numId w:val="1016"/>
        </w:numPr>
        <w:pStyle w:val="Compact"/>
      </w:pPr>
      <w:r>
        <w:rPr>
          <w:bCs/>
          <w:b/>
        </w:rPr>
        <w:t xml:space="preserve">Topgolf Gold Coast</w:t>
      </w:r>
      <w:r>
        <w:t xml:space="preserve">: 適合呼朋引伴一同玩樂的娛樂性高爾夫球場。</w:t>
      </w:r>
    </w:p>
    <w:bookmarkEnd w:id="25"/>
    <w:bookmarkEnd w:id="26"/>
    <w:bookmarkEnd w:id="27"/>
    <w:bookmarkStart w:id="28" w:name="澳洲旅遊實用資訊"/>
    <w:p>
      <w:pPr>
        <w:pStyle w:val="Heading2"/>
      </w:pPr>
      <w:r>
        <w:t xml:space="preserve">澳洲旅遊實用資訊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氣候與穿著 (7-8月)</w:t>
      </w:r>
      <w:r>
        <w:t xml:space="preserve">: 澳洲冬季，早晚溫差大，建議採洋蔥式穿搭。白日可著薄長袖，晚上需添加保暖外套。海邊風大，建議攜帶防風外套。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交通方式</w:t>
      </w:r>
      <w:r>
        <w:t xml:space="preserve">: 市區可利用Go Card搭乘大眾運輸工具。若欲前往郊區，建議租車。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貨幣與支付</w:t>
      </w:r>
      <w:r>
        <w:t xml:space="preserve">: 澳幣為法定貨幣。信用卡在多數地方皆可使用，但建議準備少量現金以備不時之需。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通訊與網路</w:t>
      </w:r>
      <w:r>
        <w:t xml:space="preserve">: 可在機場或市區購買Telstra、Optus或Vodafone的預付卡。多數公共場所提供免費WiFi。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文化注意事項</w:t>
      </w:r>
      <w:r>
        <w:t xml:space="preserve">: 澳洲人重視守時，並有排隊的習慣。餐廳無硬性規定的小費文化，但可視服務品質酌情給予。</w:t>
      </w:r>
    </w:p>
    <w:bookmarkEnd w:id="28"/>
    <w:bookmarkStart w:id="29" w:name="結論"/>
    <w:p>
      <w:pPr>
        <w:pStyle w:val="Heading2"/>
      </w:pPr>
      <w:r>
        <w:t xml:space="preserve">結論</w:t>
      </w:r>
    </w:p>
    <w:p>
      <w:pPr>
        <w:pStyle w:val="FirstParagraph"/>
      </w:pPr>
      <w:r>
        <w:t xml:space="preserve">本次研究已成功為澳洲16天行程整理出詳盡的資訊，包含所有景點的地理位置、周邊美食與景點推薦，以及實用的旅遊建議。所有資料皆已整理成結構化的JSON檔案，以利後續的網頁開發。相信這份報告能為旅客提供完整的行前規劃參考，並帶來一趟美好的澳洲之旅。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5T08:15:37Z</dcterms:created>
  <dcterms:modified xsi:type="dcterms:W3CDTF">2025-06-25T08:1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